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BAB0EC" w14:textId="77777777" w:rsidR="002F05A9" w:rsidRPr="00852509" w:rsidRDefault="002F05A9" w:rsidP="007E28C9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852509">
        <w:rPr>
          <w:rFonts w:ascii="Times New Roman" w:hAnsi="Times New Roman" w:cs="Times New Roman"/>
          <w:b/>
          <w:sz w:val="24"/>
          <w:szCs w:val="24"/>
        </w:rPr>
        <w:t>University of Guelph Department of Sociology &amp; Anthropology</w:t>
      </w:r>
    </w:p>
    <w:p w14:paraId="75C92F78" w14:textId="78712C25" w:rsidR="002F05A9" w:rsidRPr="00852509" w:rsidRDefault="002F05A9" w:rsidP="007E28C9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52509">
        <w:rPr>
          <w:rFonts w:ascii="Times New Roman" w:hAnsi="Times New Roman" w:cs="Times New Roman"/>
          <w:b/>
          <w:sz w:val="24"/>
          <w:szCs w:val="24"/>
        </w:rPr>
        <w:t>SOAN*2290 Identities &amp; Cultural Diversity</w:t>
      </w:r>
      <w:r w:rsidR="007E28C9" w:rsidRPr="0085250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E28C9" w:rsidRPr="00852509">
        <w:rPr>
          <w:rFonts w:ascii="Times New Roman" w:hAnsi="Times New Roman" w:cs="Times New Roman"/>
          <w:b/>
          <w:sz w:val="24"/>
          <w:szCs w:val="24"/>
        </w:rPr>
        <w:tab/>
      </w:r>
      <w:r w:rsidR="00897AD4" w:rsidRPr="00852509">
        <w:rPr>
          <w:rFonts w:ascii="Times New Roman" w:hAnsi="Times New Roman" w:cs="Times New Roman"/>
          <w:b/>
          <w:sz w:val="24"/>
          <w:szCs w:val="24"/>
        </w:rPr>
        <w:t>FALL 20</w:t>
      </w:r>
      <w:r w:rsidR="00852509" w:rsidRPr="00852509">
        <w:rPr>
          <w:rFonts w:ascii="Times New Roman" w:hAnsi="Times New Roman" w:cs="Times New Roman"/>
          <w:b/>
          <w:sz w:val="24"/>
          <w:szCs w:val="24"/>
        </w:rPr>
        <w:t>21</w:t>
      </w:r>
    </w:p>
    <w:p w14:paraId="422F0009" w14:textId="77777777" w:rsidR="002F05A9" w:rsidRPr="00852509" w:rsidRDefault="002F05A9" w:rsidP="007E28C9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52509">
        <w:rPr>
          <w:rFonts w:ascii="Times New Roman" w:hAnsi="Times New Roman" w:cs="Times New Roman"/>
          <w:b/>
          <w:sz w:val="24"/>
          <w:szCs w:val="24"/>
        </w:rPr>
        <w:t>Lecturer</w:t>
      </w:r>
      <w:r w:rsidRPr="00852509">
        <w:rPr>
          <w:rFonts w:ascii="Times New Roman" w:hAnsi="Times New Roman" w:cs="Times New Roman"/>
          <w:sz w:val="24"/>
          <w:szCs w:val="24"/>
        </w:rPr>
        <w:t>: Dr. Deidre Rose</w:t>
      </w:r>
    </w:p>
    <w:p w14:paraId="20213369" w14:textId="68439634" w:rsidR="002F05A9" w:rsidRPr="00852509" w:rsidRDefault="002F05A9" w:rsidP="007E28C9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52509">
        <w:rPr>
          <w:rFonts w:ascii="Times New Roman" w:hAnsi="Times New Roman" w:cs="Times New Roman"/>
          <w:b/>
          <w:sz w:val="24"/>
          <w:szCs w:val="24"/>
        </w:rPr>
        <w:t>Class meetings</w:t>
      </w:r>
      <w:r w:rsidRPr="00852509">
        <w:rPr>
          <w:rFonts w:ascii="Times New Roman" w:hAnsi="Times New Roman" w:cs="Times New Roman"/>
          <w:sz w:val="24"/>
          <w:szCs w:val="24"/>
        </w:rPr>
        <w:t>: Wednes</w:t>
      </w:r>
      <w:r w:rsidR="0019439B" w:rsidRPr="00852509">
        <w:rPr>
          <w:rFonts w:ascii="Times New Roman" w:hAnsi="Times New Roman" w:cs="Times New Roman"/>
          <w:sz w:val="24"/>
          <w:szCs w:val="24"/>
        </w:rPr>
        <w:t>day 7:00 - 9:50 pm, Location M</w:t>
      </w:r>
      <w:r w:rsidR="00852509" w:rsidRPr="00852509">
        <w:rPr>
          <w:rFonts w:ascii="Times New Roman" w:hAnsi="Times New Roman" w:cs="Times New Roman"/>
          <w:sz w:val="24"/>
          <w:szCs w:val="24"/>
        </w:rPr>
        <w:t>CKN115</w:t>
      </w:r>
    </w:p>
    <w:p w14:paraId="799F016B" w14:textId="6CA39FA3" w:rsidR="002F05A9" w:rsidRPr="00852509" w:rsidRDefault="002F05A9" w:rsidP="007E28C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52509">
        <w:rPr>
          <w:rFonts w:ascii="Times New Roman" w:hAnsi="Times New Roman" w:cs="Times New Roman"/>
          <w:b/>
          <w:sz w:val="24"/>
          <w:szCs w:val="24"/>
        </w:rPr>
        <w:t>Office</w:t>
      </w:r>
      <w:r w:rsidRPr="00852509">
        <w:rPr>
          <w:rFonts w:ascii="Times New Roman" w:hAnsi="Times New Roman" w:cs="Times New Roman"/>
          <w:sz w:val="24"/>
          <w:szCs w:val="24"/>
        </w:rPr>
        <w:t>:</w:t>
      </w:r>
      <w:r w:rsidR="00452C8E" w:rsidRPr="00852509">
        <w:rPr>
          <w:rFonts w:ascii="Times New Roman" w:hAnsi="Times New Roman" w:cs="Times New Roman"/>
          <w:sz w:val="24"/>
          <w:szCs w:val="24"/>
        </w:rPr>
        <w:t xml:space="preserve"> MACK647</w:t>
      </w:r>
      <w:r w:rsidRPr="00852509">
        <w:rPr>
          <w:rFonts w:ascii="Times New Roman" w:hAnsi="Times New Roman" w:cs="Times New Roman"/>
          <w:sz w:val="24"/>
          <w:szCs w:val="24"/>
        </w:rPr>
        <w:tab/>
      </w:r>
      <w:r w:rsidRPr="00852509">
        <w:rPr>
          <w:rFonts w:ascii="Times New Roman" w:hAnsi="Times New Roman" w:cs="Times New Roman"/>
          <w:b/>
          <w:sz w:val="24"/>
          <w:szCs w:val="24"/>
        </w:rPr>
        <w:t>Office hours</w:t>
      </w:r>
      <w:r w:rsidR="0019439B" w:rsidRPr="00852509">
        <w:rPr>
          <w:rFonts w:ascii="Times New Roman" w:hAnsi="Times New Roman" w:cs="Times New Roman"/>
          <w:sz w:val="24"/>
          <w:szCs w:val="24"/>
        </w:rPr>
        <w:t xml:space="preserve">: </w:t>
      </w:r>
      <w:r w:rsidR="00580639" w:rsidRPr="00852509">
        <w:rPr>
          <w:rFonts w:ascii="Times New Roman" w:hAnsi="Times New Roman" w:cs="Times New Roman"/>
          <w:bCs/>
          <w:sz w:val="24"/>
          <w:szCs w:val="24"/>
        </w:rPr>
        <w:t>Wednesday 5-6 PM</w:t>
      </w:r>
      <w:r w:rsidR="007E28C9" w:rsidRPr="00852509">
        <w:rPr>
          <w:rFonts w:ascii="Times New Roman" w:hAnsi="Times New Roman" w:cs="Times New Roman"/>
          <w:sz w:val="24"/>
          <w:szCs w:val="24"/>
        </w:rPr>
        <w:tab/>
      </w:r>
      <w:r w:rsidRPr="00852509">
        <w:rPr>
          <w:rFonts w:ascii="Times New Roman" w:hAnsi="Times New Roman" w:cs="Times New Roman"/>
          <w:b/>
          <w:sz w:val="24"/>
          <w:szCs w:val="24"/>
        </w:rPr>
        <w:t>Email</w:t>
      </w:r>
      <w:r w:rsidRPr="00852509">
        <w:rPr>
          <w:rFonts w:ascii="Times New Roman" w:hAnsi="Times New Roman" w:cs="Times New Roman"/>
          <w:sz w:val="24"/>
          <w:szCs w:val="24"/>
        </w:rPr>
        <w:t>:</w:t>
      </w:r>
      <w:r w:rsidR="00580639" w:rsidRPr="00852509">
        <w:rPr>
          <w:rFonts w:ascii="Times New Roman" w:hAnsi="Times New Roman" w:cs="Times New Roman"/>
          <w:sz w:val="24"/>
          <w:szCs w:val="24"/>
        </w:rPr>
        <w:t xml:space="preserve"> </w:t>
      </w:r>
      <w:r w:rsidRPr="00852509">
        <w:rPr>
          <w:rFonts w:ascii="Times New Roman" w:hAnsi="Times New Roman" w:cs="Times New Roman"/>
          <w:sz w:val="24"/>
          <w:szCs w:val="24"/>
        </w:rPr>
        <w:t>derose@uoguelph.ca</w:t>
      </w:r>
    </w:p>
    <w:p w14:paraId="3EC15600" w14:textId="77777777" w:rsidR="00580639" w:rsidRPr="00852509" w:rsidRDefault="00580639">
      <w:pPr>
        <w:rPr>
          <w:rFonts w:ascii="Times New Roman" w:hAnsi="Times New Roman" w:cs="Times New Roman"/>
          <w:b/>
          <w:sz w:val="24"/>
          <w:szCs w:val="24"/>
        </w:rPr>
      </w:pPr>
    </w:p>
    <w:p w14:paraId="6302AA08" w14:textId="5C3029D2" w:rsidR="002F05A9" w:rsidRPr="00852509" w:rsidRDefault="002F05A9">
      <w:pPr>
        <w:rPr>
          <w:rFonts w:ascii="Times New Roman" w:hAnsi="Times New Roman" w:cs="Times New Roman"/>
          <w:b/>
          <w:sz w:val="24"/>
          <w:szCs w:val="24"/>
        </w:rPr>
      </w:pPr>
      <w:r w:rsidRPr="00852509">
        <w:rPr>
          <w:rFonts w:ascii="Times New Roman" w:hAnsi="Times New Roman" w:cs="Times New Roman"/>
          <w:b/>
          <w:sz w:val="24"/>
          <w:szCs w:val="24"/>
        </w:rPr>
        <w:t>Course Description:</w:t>
      </w:r>
    </w:p>
    <w:p w14:paraId="7841E18D" w14:textId="4E472471" w:rsidR="008C02E3" w:rsidRPr="00852509" w:rsidRDefault="002F05A9">
      <w:pPr>
        <w:rPr>
          <w:rFonts w:ascii="Times New Roman" w:hAnsi="Times New Roman" w:cs="Times New Roman"/>
          <w:sz w:val="24"/>
          <w:szCs w:val="24"/>
        </w:rPr>
      </w:pPr>
      <w:r w:rsidRPr="00852509">
        <w:rPr>
          <w:rFonts w:ascii="Times New Roman" w:hAnsi="Times New Roman" w:cs="Times New Roman"/>
          <w:sz w:val="24"/>
          <w:szCs w:val="24"/>
        </w:rPr>
        <w:t>This course will examine some of the various facets of identity as they relate to systemic</w:t>
      </w:r>
      <w:r w:rsidR="00852509" w:rsidRPr="00852509">
        <w:rPr>
          <w:rFonts w:ascii="Times New Roman" w:hAnsi="Times New Roman" w:cs="Times New Roman"/>
          <w:sz w:val="24"/>
          <w:szCs w:val="24"/>
        </w:rPr>
        <w:t xml:space="preserve">, institutional, and environmental </w:t>
      </w:r>
      <w:r w:rsidRPr="00852509">
        <w:rPr>
          <w:rFonts w:ascii="Times New Roman" w:hAnsi="Times New Roman" w:cs="Times New Roman"/>
          <w:sz w:val="24"/>
          <w:szCs w:val="24"/>
        </w:rPr>
        <w:t>racism, personal sense of self</w:t>
      </w:r>
      <w:r w:rsidR="00852509" w:rsidRPr="00852509">
        <w:rPr>
          <w:rFonts w:ascii="Times New Roman" w:hAnsi="Times New Roman" w:cs="Times New Roman"/>
          <w:sz w:val="24"/>
          <w:szCs w:val="24"/>
        </w:rPr>
        <w:t>, nation,</w:t>
      </w:r>
      <w:r w:rsidRPr="00852509">
        <w:rPr>
          <w:rFonts w:ascii="Times New Roman" w:hAnsi="Times New Roman" w:cs="Times New Roman"/>
          <w:sz w:val="24"/>
          <w:szCs w:val="24"/>
        </w:rPr>
        <w:t xml:space="preserve"> and community, and the role of inclusion and exclusion in Canadian society. Using popular and institutionalized understandings of diversity, we will explore and critique concepts such as “multiculturalism”, “liberalism”,</w:t>
      </w:r>
      <w:r w:rsidR="0064566E" w:rsidRPr="00852509">
        <w:rPr>
          <w:rFonts w:ascii="Times New Roman" w:hAnsi="Times New Roman" w:cs="Times New Roman"/>
          <w:sz w:val="24"/>
          <w:szCs w:val="24"/>
        </w:rPr>
        <w:t xml:space="preserve"> “ethnicity”, and “community”.  More recent approaches that focus on transnationality, cosmopolitanism, and </w:t>
      </w:r>
      <w:r w:rsidR="00752DF5">
        <w:rPr>
          <w:rFonts w:ascii="Times New Roman" w:hAnsi="Times New Roman" w:cs="Times New Roman"/>
          <w:sz w:val="24"/>
          <w:szCs w:val="24"/>
        </w:rPr>
        <w:t xml:space="preserve">the </w:t>
      </w:r>
      <w:r w:rsidR="00792951">
        <w:rPr>
          <w:rFonts w:ascii="Times New Roman" w:hAnsi="Times New Roman" w:cs="Times New Roman"/>
          <w:sz w:val="24"/>
          <w:szCs w:val="24"/>
        </w:rPr>
        <w:t>impact of Covid-19 in Canada</w:t>
      </w:r>
      <w:r w:rsidR="0064566E" w:rsidRPr="00852509">
        <w:rPr>
          <w:rFonts w:ascii="Times New Roman" w:hAnsi="Times New Roman" w:cs="Times New Roman"/>
          <w:sz w:val="24"/>
          <w:szCs w:val="24"/>
        </w:rPr>
        <w:t xml:space="preserve"> will also be examined. </w:t>
      </w:r>
      <w:r w:rsidRPr="00852509">
        <w:rPr>
          <w:rFonts w:ascii="Times New Roman" w:hAnsi="Times New Roman" w:cs="Times New Roman"/>
          <w:sz w:val="24"/>
          <w:szCs w:val="24"/>
        </w:rPr>
        <w:t xml:space="preserve">Material will include </w:t>
      </w:r>
      <w:r w:rsidR="00580639" w:rsidRPr="00852509">
        <w:rPr>
          <w:rFonts w:ascii="Times New Roman" w:hAnsi="Times New Roman" w:cs="Times New Roman"/>
          <w:sz w:val="24"/>
          <w:szCs w:val="24"/>
        </w:rPr>
        <w:t xml:space="preserve">two </w:t>
      </w:r>
      <w:r w:rsidRPr="00852509">
        <w:rPr>
          <w:rFonts w:ascii="Times New Roman" w:hAnsi="Times New Roman" w:cs="Times New Roman"/>
          <w:sz w:val="24"/>
          <w:szCs w:val="24"/>
        </w:rPr>
        <w:t>core reader</w:t>
      </w:r>
      <w:r w:rsidR="00580639" w:rsidRPr="00852509">
        <w:rPr>
          <w:rFonts w:ascii="Times New Roman" w:hAnsi="Times New Roman" w:cs="Times New Roman"/>
          <w:sz w:val="24"/>
          <w:szCs w:val="24"/>
        </w:rPr>
        <w:t>s</w:t>
      </w:r>
      <w:r w:rsidRPr="00852509">
        <w:rPr>
          <w:rFonts w:ascii="Times New Roman" w:hAnsi="Times New Roman" w:cs="Times New Roman"/>
          <w:sz w:val="24"/>
          <w:szCs w:val="24"/>
        </w:rPr>
        <w:t xml:space="preserve">, case studies, documentaries, and popular media representations relevant to the course subject. </w:t>
      </w:r>
      <w:r w:rsidR="0050483D" w:rsidRPr="00852509">
        <w:rPr>
          <w:rFonts w:ascii="Times New Roman" w:hAnsi="Times New Roman" w:cs="Times New Roman"/>
          <w:sz w:val="24"/>
          <w:szCs w:val="24"/>
        </w:rPr>
        <w:t>Every other week we will set aside time for a group activity that will contribute to students’ engagement with the case studies and media representations.</w:t>
      </w:r>
      <w:r w:rsidR="00580639" w:rsidRPr="0085250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2D9DBE" w14:textId="77777777" w:rsidR="00580639" w:rsidRPr="00852509" w:rsidRDefault="00580639">
      <w:pPr>
        <w:rPr>
          <w:rFonts w:ascii="Times New Roman" w:hAnsi="Times New Roman" w:cs="Times New Roman"/>
          <w:b/>
          <w:sz w:val="24"/>
          <w:szCs w:val="24"/>
        </w:rPr>
      </w:pPr>
    </w:p>
    <w:p w14:paraId="71ADB678" w14:textId="1A0D0961" w:rsidR="0064566E" w:rsidRPr="00852509" w:rsidRDefault="0064566E">
      <w:pPr>
        <w:rPr>
          <w:rFonts w:ascii="Times New Roman" w:hAnsi="Times New Roman" w:cs="Times New Roman"/>
          <w:b/>
          <w:sz w:val="24"/>
          <w:szCs w:val="24"/>
        </w:rPr>
      </w:pPr>
      <w:r w:rsidRPr="00852509">
        <w:rPr>
          <w:rFonts w:ascii="Times New Roman" w:hAnsi="Times New Roman" w:cs="Times New Roman"/>
          <w:b/>
          <w:sz w:val="24"/>
          <w:szCs w:val="24"/>
        </w:rPr>
        <w:t>Learning Objectives:</w:t>
      </w:r>
    </w:p>
    <w:p w14:paraId="303E0019" w14:textId="77777777" w:rsidR="0064566E" w:rsidRPr="00852509" w:rsidRDefault="000F6B6A">
      <w:pPr>
        <w:rPr>
          <w:rFonts w:ascii="Times New Roman" w:hAnsi="Times New Roman" w:cs="Times New Roman"/>
          <w:sz w:val="24"/>
          <w:szCs w:val="24"/>
        </w:rPr>
      </w:pPr>
      <w:r w:rsidRPr="00852509">
        <w:rPr>
          <w:rFonts w:ascii="Times New Roman" w:hAnsi="Times New Roman" w:cs="Times New Roman"/>
          <w:sz w:val="24"/>
          <w:szCs w:val="24"/>
        </w:rPr>
        <w:t>Upon successful completion of this course students will have:</w:t>
      </w:r>
    </w:p>
    <w:p w14:paraId="55968524" w14:textId="3A554E6A" w:rsidR="000F6B6A" w:rsidRPr="00852509" w:rsidRDefault="000F6B6A" w:rsidP="000F6B6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852509">
        <w:rPr>
          <w:rFonts w:ascii="Times New Roman" w:hAnsi="Times New Roman" w:cs="Times New Roman"/>
          <w:sz w:val="24"/>
          <w:szCs w:val="24"/>
        </w:rPr>
        <w:t xml:space="preserve">Acquired a deeper understanding of </w:t>
      </w:r>
      <w:r w:rsidR="007E28C9" w:rsidRPr="00852509">
        <w:rPr>
          <w:rFonts w:ascii="Times New Roman" w:hAnsi="Times New Roman" w:cs="Times New Roman"/>
          <w:sz w:val="24"/>
          <w:szCs w:val="24"/>
        </w:rPr>
        <w:t>their own cultural assumptions</w:t>
      </w:r>
    </w:p>
    <w:p w14:paraId="0A7E898D" w14:textId="09D884E1" w:rsidR="000F6B6A" w:rsidRPr="00852509" w:rsidRDefault="000F6B6A" w:rsidP="000F6B6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852509">
        <w:rPr>
          <w:rFonts w:ascii="Times New Roman" w:hAnsi="Times New Roman" w:cs="Times New Roman"/>
          <w:sz w:val="24"/>
          <w:szCs w:val="24"/>
        </w:rPr>
        <w:t xml:space="preserve">Learned to appreciate the complexities involved in </w:t>
      </w:r>
      <w:r w:rsidR="001C4A44" w:rsidRPr="00852509">
        <w:rPr>
          <w:rFonts w:ascii="Times New Roman" w:hAnsi="Times New Roman" w:cs="Times New Roman"/>
          <w:sz w:val="24"/>
          <w:szCs w:val="24"/>
        </w:rPr>
        <w:t xml:space="preserve">the ethnographic study of </w:t>
      </w:r>
      <w:r w:rsidRPr="00852509">
        <w:rPr>
          <w:rFonts w:ascii="Times New Roman" w:hAnsi="Times New Roman" w:cs="Times New Roman"/>
          <w:sz w:val="24"/>
          <w:szCs w:val="24"/>
        </w:rPr>
        <w:t>diversity, identity,</w:t>
      </w:r>
      <w:r w:rsidR="001C4A44" w:rsidRPr="00852509">
        <w:rPr>
          <w:rFonts w:ascii="Times New Roman" w:hAnsi="Times New Roman" w:cs="Times New Roman"/>
          <w:sz w:val="24"/>
          <w:szCs w:val="24"/>
        </w:rPr>
        <w:t xml:space="preserve"> intersectionality,</w:t>
      </w:r>
      <w:r w:rsidRPr="00852509">
        <w:rPr>
          <w:rFonts w:ascii="Times New Roman" w:hAnsi="Times New Roman" w:cs="Times New Roman"/>
          <w:sz w:val="24"/>
          <w:szCs w:val="24"/>
        </w:rPr>
        <w:t xml:space="preserve"> citizenship, and community</w:t>
      </w:r>
    </w:p>
    <w:p w14:paraId="336FA709" w14:textId="0E66F120" w:rsidR="000F6B6A" w:rsidRPr="00852509" w:rsidRDefault="000F6B6A" w:rsidP="000F6B6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852509">
        <w:rPr>
          <w:rFonts w:ascii="Times New Roman" w:hAnsi="Times New Roman" w:cs="Times New Roman"/>
          <w:sz w:val="24"/>
          <w:szCs w:val="24"/>
        </w:rPr>
        <w:t xml:space="preserve">Developed the ability to discuss issues of inclusion, marginalization, and exclusion in various social settings </w:t>
      </w:r>
    </w:p>
    <w:p w14:paraId="5D67E2AD" w14:textId="67D61B88" w:rsidR="000F6B6A" w:rsidRPr="00852509" w:rsidRDefault="000F6B6A" w:rsidP="000F6B6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852509">
        <w:rPr>
          <w:rFonts w:ascii="Times New Roman" w:hAnsi="Times New Roman" w:cs="Times New Roman"/>
          <w:sz w:val="24"/>
          <w:szCs w:val="24"/>
        </w:rPr>
        <w:t>Acquired an understanding of the historical, political, and economic forces that have played a role in state policies on immigration and diversity in Canada</w:t>
      </w:r>
      <w:r w:rsidR="00FA3C49" w:rsidRPr="00852509">
        <w:rPr>
          <w:rFonts w:ascii="Times New Roman" w:hAnsi="Times New Roman" w:cs="Times New Roman"/>
          <w:sz w:val="24"/>
          <w:szCs w:val="24"/>
        </w:rPr>
        <w:t xml:space="preserve"> and elsewhere</w:t>
      </w:r>
    </w:p>
    <w:p w14:paraId="757001F4" w14:textId="7E822FFE" w:rsidR="000F6B6A" w:rsidRPr="00852509" w:rsidRDefault="000F6B6A" w:rsidP="000F6B6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852509">
        <w:rPr>
          <w:rFonts w:ascii="Times New Roman" w:hAnsi="Times New Roman" w:cs="Times New Roman"/>
          <w:sz w:val="24"/>
          <w:szCs w:val="24"/>
        </w:rPr>
        <w:t>Learned to</w:t>
      </w:r>
      <w:r w:rsidR="00695918" w:rsidRPr="00852509">
        <w:rPr>
          <w:rFonts w:ascii="Times New Roman" w:hAnsi="Times New Roman" w:cs="Times New Roman"/>
          <w:sz w:val="24"/>
          <w:szCs w:val="24"/>
        </w:rPr>
        <w:t xml:space="preserve"> define, describe, and </w:t>
      </w:r>
      <w:r w:rsidR="00580639" w:rsidRPr="00852509">
        <w:rPr>
          <w:rFonts w:ascii="Times New Roman" w:hAnsi="Times New Roman" w:cs="Times New Roman"/>
          <w:sz w:val="24"/>
          <w:szCs w:val="24"/>
        </w:rPr>
        <w:t>assess</w:t>
      </w:r>
      <w:r w:rsidR="00695918" w:rsidRPr="00852509">
        <w:rPr>
          <w:rFonts w:ascii="Times New Roman" w:hAnsi="Times New Roman" w:cs="Times New Roman"/>
          <w:sz w:val="24"/>
          <w:szCs w:val="24"/>
        </w:rPr>
        <w:t xml:space="preserve"> various policy and theoretical frameworks addressing issues related to diversity and equality</w:t>
      </w:r>
      <w:r w:rsidR="00FA3C49" w:rsidRPr="00852509">
        <w:rPr>
          <w:rFonts w:ascii="Times New Roman" w:hAnsi="Times New Roman" w:cs="Times New Roman"/>
          <w:sz w:val="24"/>
          <w:szCs w:val="24"/>
        </w:rPr>
        <w:t>, cosmopolitanism, and globalization</w:t>
      </w:r>
    </w:p>
    <w:p w14:paraId="6507D830" w14:textId="43A3B2D2" w:rsidR="00695918" w:rsidRPr="00852509" w:rsidRDefault="00695918" w:rsidP="000F6B6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852509">
        <w:rPr>
          <w:rFonts w:ascii="Times New Roman" w:hAnsi="Times New Roman" w:cs="Times New Roman"/>
          <w:sz w:val="24"/>
          <w:szCs w:val="24"/>
        </w:rPr>
        <w:t>Enhanced their critical reading</w:t>
      </w:r>
      <w:r w:rsidR="00580639" w:rsidRPr="00852509">
        <w:rPr>
          <w:rFonts w:ascii="Times New Roman" w:hAnsi="Times New Roman" w:cs="Times New Roman"/>
          <w:sz w:val="24"/>
          <w:szCs w:val="24"/>
        </w:rPr>
        <w:t>, research,</w:t>
      </w:r>
      <w:r w:rsidRPr="00852509">
        <w:rPr>
          <w:rFonts w:ascii="Times New Roman" w:hAnsi="Times New Roman" w:cs="Times New Roman"/>
          <w:sz w:val="24"/>
          <w:szCs w:val="24"/>
        </w:rPr>
        <w:t xml:space="preserve"> and writing skills</w:t>
      </w:r>
    </w:p>
    <w:p w14:paraId="75D1D40F" w14:textId="215CF3C4" w:rsidR="00580639" w:rsidRPr="00852509" w:rsidRDefault="00695918" w:rsidP="000F6B6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852509">
        <w:rPr>
          <w:rFonts w:ascii="Times New Roman" w:hAnsi="Times New Roman" w:cs="Times New Roman"/>
          <w:sz w:val="24"/>
          <w:szCs w:val="24"/>
        </w:rPr>
        <w:t xml:space="preserve">Learned to appreciate </w:t>
      </w:r>
      <w:r w:rsidR="00580639" w:rsidRPr="00852509">
        <w:rPr>
          <w:rFonts w:ascii="Times New Roman" w:hAnsi="Times New Roman" w:cs="Times New Roman"/>
          <w:sz w:val="24"/>
          <w:szCs w:val="24"/>
        </w:rPr>
        <w:t>both</w:t>
      </w:r>
      <w:r w:rsidRPr="00852509">
        <w:rPr>
          <w:rFonts w:ascii="Times New Roman" w:hAnsi="Times New Roman" w:cs="Times New Roman"/>
          <w:sz w:val="24"/>
          <w:szCs w:val="24"/>
        </w:rPr>
        <w:t xml:space="preserve"> diversity</w:t>
      </w:r>
      <w:r w:rsidR="00580639" w:rsidRPr="00852509">
        <w:rPr>
          <w:rFonts w:ascii="Times New Roman" w:hAnsi="Times New Roman" w:cs="Times New Roman"/>
          <w:sz w:val="24"/>
          <w:szCs w:val="24"/>
        </w:rPr>
        <w:t xml:space="preserve"> and similarity</w:t>
      </w:r>
    </w:p>
    <w:p w14:paraId="63B820BC" w14:textId="77777777" w:rsidR="00580639" w:rsidRPr="00852509" w:rsidRDefault="00580639" w:rsidP="000F6B6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852509">
        <w:rPr>
          <w:rFonts w:ascii="Times New Roman" w:hAnsi="Times New Roman" w:cs="Times New Roman"/>
          <w:sz w:val="24"/>
          <w:szCs w:val="24"/>
        </w:rPr>
        <w:t>Developed the ability to</w:t>
      </w:r>
      <w:r w:rsidR="00695918" w:rsidRPr="00852509">
        <w:rPr>
          <w:rFonts w:ascii="Times New Roman" w:hAnsi="Times New Roman" w:cs="Times New Roman"/>
          <w:sz w:val="24"/>
          <w:szCs w:val="24"/>
        </w:rPr>
        <w:t xml:space="preserve"> relate classroom learning to the world outside the classroom</w:t>
      </w:r>
    </w:p>
    <w:p w14:paraId="78FD8EAA" w14:textId="2070C5B2" w:rsidR="00695918" w:rsidRPr="00852509" w:rsidRDefault="00580639" w:rsidP="000F6B6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852509">
        <w:rPr>
          <w:rFonts w:ascii="Times New Roman" w:hAnsi="Times New Roman" w:cs="Times New Roman"/>
          <w:sz w:val="24"/>
          <w:szCs w:val="24"/>
        </w:rPr>
        <w:t>Enhanced intercultural competence and empathy</w:t>
      </w:r>
    </w:p>
    <w:p w14:paraId="177B040A" w14:textId="162B9762" w:rsidR="002015F1" w:rsidRPr="00852509" w:rsidRDefault="002015F1" w:rsidP="000F6B6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852509">
        <w:rPr>
          <w:rFonts w:ascii="Times New Roman" w:hAnsi="Times New Roman" w:cs="Times New Roman"/>
          <w:sz w:val="24"/>
          <w:szCs w:val="24"/>
        </w:rPr>
        <w:t>Please refer to the department website for a list of department</w:t>
      </w:r>
      <w:r w:rsidR="001C4A44" w:rsidRPr="00852509">
        <w:rPr>
          <w:rFonts w:ascii="Times New Roman" w:hAnsi="Times New Roman" w:cs="Times New Roman"/>
          <w:sz w:val="24"/>
          <w:szCs w:val="24"/>
        </w:rPr>
        <w:t>al</w:t>
      </w:r>
      <w:r w:rsidRPr="00852509">
        <w:rPr>
          <w:rFonts w:ascii="Times New Roman" w:hAnsi="Times New Roman" w:cs="Times New Roman"/>
          <w:sz w:val="24"/>
          <w:szCs w:val="24"/>
        </w:rPr>
        <w:t xml:space="preserve"> learning objectives.</w:t>
      </w:r>
    </w:p>
    <w:p w14:paraId="2F907597" w14:textId="77777777" w:rsidR="00580639" w:rsidRPr="00852509" w:rsidRDefault="00580639">
      <w:pPr>
        <w:rPr>
          <w:rFonts w:ascii="Times New Roman" w:hAnsi="Times New Roman" w:cs="Times New Roman"/>
          <w:b/>
          <w:sz w:val="24"/>
          <w:szCs w:val="24"/>
        </w:rPr>
      </w:pPr>
    </w:p>
    <w:p w14:paraId="4D93EA26" w14:textId="53FBE477" w:rsidR="002F05A9" w:rsidRPr="00852509" w:rsidRDefault="002F05A9">
      <w:pPr>
        <w:rPr>
          <w:rFonts w:ascii="Times New Roman" w:hAnsi="Times New Roman" w:cs="Times New Roman"/>
          <w:sz w:val="24"/>
          <w:szCs w:val="24"/>
        </w:rPr>
      </w:pPr>
      <w:r w:rsidRPr="00852509">
        <w:rPr>
          <w:rFonts w:ascii="Times New Roman" w:hAnsi="Times New Roman" w:cs="Times New Roman"/>
          <w:b/>
          <w:sz w:val="24"/>
          <w:szCs w:val="24"/>
        </w:rPr>
        <w:t>Course Format:</w:t>
      </w:r>
      <w:r w:rsidR="0019439B" w:rsidRPr="00852509"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Pr="00852509">
        <w:rPr>
          <w:rFonts w:ascii="Times New Roman" w:hAnsi="Times New Roman" w:cs="Times New Roman"/>
          <w:sz w:val="24"/>
          <w:szCs w:val="24"/>
        </w:rPr>
        <w:t>Lecture, documentaries, class discussion.</w:t>
      </w:r>
    </w:p>
    <w:p w14:paraId="0178956E" w14:textId="00D58D6E" w:rsidR="00580639" w:rsidRPr="00852509" w:rsidRDefault="00580639">
      <w:pPr>
        <w:rPr>
          <w:rFonts w:ascii="Times New Roman" w:hAnsi="Times New Roman" w:cs="Times New Roman"/>
          <w:sz w:val="24"/>
          <w:szCs w:val="24"/>
        </w:rPr>
      </w:pPr>
    </w:p>
    <w:p w14:paraId="50BB33AA" w14:textId="77777777" w:rsidR="00580639" w:rsidRPr="00852509" w:rsidRDefault="00580639">
      <w:pPr>
        <w:rPr>
          <w:rFonts w:ascii="Times New Roman" w:hAnsi="Times New Roman" w:cs="Times New Roman"/>
          <w:b/>
          <w:sz w:val="24"/>
          <w:szCs w:val="24"/>
        </w:rPr>
      </w:pPr>
    </w:p>
    <w:p w14:paraId="3E8AA28D" w14:textId="2E9C77B4" w:rsidR="002F05A9" w:rsidRPr="00852509" w:rsidRDefault="002F05A9">
      <w:pPr>
        <w:rPr>
          <w:rFonts w:ascii="Times New Roman" w:hAnsi="Times New Roman" w:cs="Times New Roman"/>
          <w:b/>
          <w:sz w:val="24"/>
          <w:szCs w:val="24"/>
        </w:rPr>
      </w:pPr>
      <w:r w:rsidRPr="00852509">
        <w:rPr>
          <w:rFonts w:ascii="Times New Roman" w:hAnsi="Times New Roman" w:cs="Times New Roman"/>
          <w:b/>
          <w:sz w:val="24"/>
          <w:szCs w:val="24"/>
        </w:rPr>
        <w:t>Required Readings:</w:t>
      </w:r>
      <w:r w:rsidR="007E28C9" w:rsidRPr="00852509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0803A537" w14:textId="48B90985" w:rsidR="002015F1" w:rsidRPr="00852509" w:rsidRDefault="00385F6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852509">
        <w:rPr>
          <w:rFonts w:ascii="Times New Roman" w:hAnsi="Times New Roman" w:cs="Times New Roman"/>
          <w:color w:val="000000"/>
          <w:sz w:val="24"/>
          <w:szCs w:val="24"/>
        </w:rPr>
        <w:t>Satzewich</w:t>
      </w:r>
      <w:proofErr w:type="spellEnd"/>
      <w:r w:rsidRPr="00852509">
        <w:rPr>
          <w:rFonts w:ascii="Times New Roman" w:hAnsi="Times New Roman" w:cs="Times New Roman"/>
          <w:color w:val="000000"/>
          <w:sz w:val="24"/>
          <w:szCs w:val="24"/>
        </w:rPr>
        <w:t>, Vic and Nikolaos Liodakis</w:t>
      </w:r>
      <w:r w:rsidRPr="00852509">
        <w:rPr>
          <w:rFonts w:ascii="Times New Roman" w:hAnsi="Times New Roman" w:cs="Times New Roman"/>
          <w:sz w:val="24"/>
          <w:szCs w:val="24"/>
        </w:rPr>
        <w:t xml:space="preserve"> </w:t>
      </w:r>
      <w:r w:rsidR="00B22557" w:rsidRPr="00852509">
        <w:rPr>
          <w:rFonts w:ascii="Times New Roman" w:hAnsi="Times New Roman" w:cs="Times New Roman"/>
          <w:sz w:val="24"/>
          <w:szCs w:val="24"/>
        </w:rPr>
        <w:t>2017.</w:t>
      </w:r>
      <w:r w:rsidRPr="00852509">
        <w:rPr>
          <w:rFonts w:ascii="Times New Roman" w:hAnsi="Times New Roman" w:cs="Times New Roman"/>
          <w:sz w:val="24"/>
          <w:szCs w:val="24"/>
        </w:rPr>
        <w:t xml:space="preserve"> </w:t>
      </w:r>
      <w:r w:rsidRPr="00852509">
        <w:rPr>
          <w:rFonts w:ascii="Times New Roman" w:hAnsi="Times New Roman" w:cs="Times New Roman"/>
          <w:i/>
          <w:sz w:val="24"/>
          <w:szCs w:val="24"/>
        </w:rPr>
        <w:t>“Race” and Ethnicity in Canada</w:t>
      </w:r>
      <w:r w:rsidR="00B22557" w:rsidRPr="00852509">
        <w:rPr>
          <w:rFonts w:ascii="Times New Roman" w:hAnsi="Times New Roman" w:cs="Times New Roman"/>
          <w:sz w:val="24"/>
          <w:szCs w:val="24"/>
        </w:rPr>
        <w:t xml:space="preserve">, </w:t>
      </w:r>
      <w:r w:rsidR="00852509" w:rsidRPr="00852509">
        <w:rPr>
          <w:rFonts w:ascii="Times New Roman" w:hAnsi="Times New Roman" w:cs="Times New Roman"/>
          <w:sz w:val="24"/>
          <w:szCs w:val="24"/>
        </w:rPr>
        <w:t>5</w:t>
      </w:r>
      <w:r w:rsidR="00B22557" w:rsidRPr="00852509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B22557" w:rsidRPr="00852509">
        <w:rPr>
          <w:rFonts w:ascii="Times New Roman" w:hAnsi="Times New Roman" w:cs="Times New Roman"/>
          <w:sz w:val="24"/>
          <w:szCs w:val="24"/>
        </w:rPr>
        <w:t xml:space="preserve"> edition</w:t>
      </w:r>
      <w:r w:rsidR="006F6C18" w:rsidRPr="00852509">
        <w:rPr>
          <w:rFonts w:ascii="Times New Roman" w:hAnsi="Times New Roman" w:cs="Times New Roman"/>
          <w:sz w:val="24"/>
          <w:szCs w:val="24"/>
        </w:rPr>
        <w:t>. Oxford University Press.</w:t>
      </w:r>
    </w:p>
    <w:p w14:paraId="7DAF1E03" w14:textId="338D7B9A" w:rsidR="00852509" w:rsidRPr="00852509" w:rsidRDefault="00852509">
      <w:pPr>
        <w:rPr>
          <w:rFonts w:ascii="Times New Roman" w:hAnsi="Times New Roman" w:cs="Times New Roman"/>
          <w:sz w:val="24"/>
          <w:szCs w:val="24"/>
        </w:rPr>
      </w:pPr>
      <w:r w:rsidRPr="00852509">
        <w:rPr>
          <w:rFonts w:ascii="Times New Roman" w:hAnsi="Times New Roman" w:cs="Times New Roman"/>
          <w:sz w:val="24"/>
          <w:szCs w:val="24"/>
        </w:rPr>
        <w:t xml:space="preserve">Waldron, Ingrid 2018. </w:t>
      </w:r>
      <w:r w:rsidRPr="00852509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There's Something in the Water: Environmental Racism in Indigenous &amp; Black Communities. </w:t>
      </w:r>
      <w:r w:rsidRPr="00852509">
        <w:rPr>
          <w:rFonts w:ascii="Times New Roman" w:hAnsi="Times New Roman" w:cs="Times New Roman"/>
          <w:color w:val="000000"/>
          <w:sz w:val="24"/>
          <w:szCs w:val="24"/>
        </w:rPr>
        <w:t>Fernwood.</w:t>
      </w:r>
    </w:p>
    <w:p w14:paraId="78B7A94C" w14:textId="11B7A7D9" w:rsidR="00B22557" w:rsidRPr="00852509" w:rsidRDefault="00B22557">
      <w:pPr>
        <w:rPr>
          <w:rFonts w:ascii="Times New Roman" w:hAnsi="Times New Roman" w:cs="Times New Roman"/>
          <w:sz w:val="24"/>
          <w:szCs w:val="24"/>
        </w:rPr>
      </w:pPr>
      <w:r w:rsidRPr="00852509">
        <w:rPr>
          <w:rFonts w:ascii="Times New Roman" w:hAnsi="Times New Roman" w:cs="Times New Roman"/>
          <w:sz w:val="24"/>
          <w:szCs w:val="24"/>
        </w:rPr>
        <w:t>Select readings available on ARES course reserve system.</w:t>
      </w:r>
    </w:p>
    <w:p w14:paraId="4DAEF969" w14:textId="7E6C1C75" w:rsidR="00B22557" w:rsidRPr="00852509" w:rsidRDefault="00B22557">
      <w:pPr>
        <w:rPr>
          <w:rFonts w:ascii="Times New Roman" w:hAnsi="Times New Roman" w:cs="Times New Roman"/>
          <w:sz w:val="24"/>
          <w:szCs w:val="24"/>
        </w:rPr>
      </w:pPr>
      <w:r w:rsidRPr="00852509">
        <w:rPr>
          <w:rFonts w:ascii="Times New Roman" w:hAnsi="Times New Roman" w:cs="Times New Roman"/>
          <w:sz w:val="24"/>
          <w:szCs w:val="24"/>
        </w:rPr>
        <w:t xml:space="preserve">We will also view </w:t>
      </w:r>
      <w:r w:rsidR="00852509">
        <w:rPr>
          <w:rFonts w:ascii="Times New Roman" w:hAnsi="Times New Roman" w:cs="Times New Roman"/>
          <w:sz w:val="24"/>
          <w:szCs w:val="24"/>
        </w:rPr>
        <w:t xml:space="preserve">a selection of </w:t>
      </w:r>
      <w:r w:rsidRPr="00852509">
        <w:rPr>
          <w:rFonts w:ascii="Times New Roman" w:hAnsi="Times New Roman" w:cs="Times New Roman"/>
          <w:sz w:val="24"/>
          <w:szCs w:val="24"/>
        </w:rPr>
        <w:t xml:space="preserve">documentaries </w:t>
      </w:r>
      <w:r w:rsidR="00852509">
        <w:rPr>
          <w:rFonts w:ascii="Times New Roman" w:hAnsi="Times New Roman" w:cs="Times New Roman"/>
          <w:sz w:val="24"/>
          <w:szCs w:val="24"/>
        </w:rPr>
        <w:t>and</w:t>
      </w:r>
      <w:r w:rsidRPr="00852509">
        <w:rPr>
          <w:rFonts w:ascii="Times New Roman" w:hAnsi="Times New Roman" w:cs="Times New Roman"/>
          <w:sz w:val="24"/>
          <w:szCs w:val="24"/>
        </w:rPr>
        <w:t xml:space="preserve"> these are part of the required material for this course.</w:t>
      </w:r>
    </w:p>
    <w:p w14:paraId="163F2DA9" w14:textId="0DAD6605" w:rsidR="0050483D" w:rsidRPr="00852509" w:rsidRDefault="0050483D" w:rsidP="00FA3C49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852509">
        <w:rPr>
          <w:rFonts w:ascii="Times New Roman" w:hAnsi="Times New Roman" w:cs="Times New Roman"/>
          <w:b/>
          <w:sz w:val="24"/>
          <w:szCs w:val="24"/>
        </w:rPr>
        <w:t>Evaluation:</w:t>
      </w:r>
      <w:r w:rsidR="00852509">
        <w:rPr>
          <w:rFonts w:ascii="Times New Roman" w:hAnsi="Times New Roman" w:cs="Times New Roman"/>
          <w:b/>
          <w:sz w:val="24"/>
          <w:szCs w:val="24"/>
        </w:rPr>
        <w:t xml:space="preserve"> TBA</w:t>
      </w:r>
    </w:p>
    <w:p w14:paraId="01F13E9E" w14:textId="28CE8D1F" w:rsidR="0064566E" w:rsidRPr="00852509" w:rsidRDefault="0064566E" w:rsidP="0029713B">
      <w:pPr>
        <w:rPr>
          <w:rFonts w:ascii="Times New Roman" w:hAnsi="Times New Roman" w:cs="Times New Roman"/>
          <w:sz w:val="24"/>
          <w:szCs w:val="24"/>
        </w:rPr>
      </w:pPr>
    </w:p>
    <w:sectPr w:rsidR="0064566E" w:rsidRPr="0085250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89F62D" w14:textId="77777777" w:rsidR="00B34C92" w:rsidRDefault="00B34C92" w:rsidP="0019439B">
      <w:pPr>
        <w:spacing w:after="0" w:line="240" w:lineRule="auto"/>
      </w:pPr>
      <w:r>
        <w:separator/>
      </w:r>
    </w:p>
  </w:endnote>
  <w:endnote w:type="continuationSeparator" w:id="0">
    <w:p w14:paraId="5D512809" w14:textId="77777777" w:rsidR="00B34C92" w:rsidRDefault="00B34C92" w:rsidP="001943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2265C0" w14:textId="77777777" w:rsidR="0019439B" w:rsidRDefault="0019439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736547725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E76F6A1" w14:textId="77777777" w:rsidR="0019439B" w:rsidRDefault="0019439B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19278A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19278A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4E05C60" w14:textId="77777777" w:rsidR="0019439B" w:rsidRDefault="0019439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73A533" w14:textId="77777777" w:rsidR="0019439B" w:rsidRDefault="001943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75E7F5" w14:textId="77777777" w:rsidR="00B34C92" w:rsidRDefault="00B34C92" w:rsidP="0019439B">
      <w:pPr>
        <w:spacing w:after="0" w:line="240" w:lineRule="auto"/>
      </w:pPr>
      <w:r>
        <w:separator/>
      </w:r>
    </w:p>
  </w:footnote>
  <w:footnote w:type="continuationSeparator" w:id="0">
    <w:p w14:paraId="66DD13F6" w14:textId="77777777" w:rsidR="00B34C92" w:rsidRDefault="00B34C92" w:rsidP="0019439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F0D1EA" w14:textId="77777777" w:rsidR="0019439B" w:rsidRDefault="0019439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877EF4" w14:textId="77777777" w:rsidR="0019439B" w:rsidRDefault="0019439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B640EC" w14:textId="77777777" w:rsidR="0019439B" w:rsidRDefault="0019439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E677FD"/>
    <w:multiLevelType w:val="hybridMultilevel"/>
    <w:tmpl w:val="1A1A9CA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3036EE3"/>
    <w:multiLevelType w:val="hybridMultilevel"/>
    <w:tmpl w:val="954E642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EE02D61"/>
    <w:multiLevelType w:val="hybridMultilevel"/>
    <w:tmpl w:val="3B2A253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xMTAyMzG2sDA1szBQ0lEKTi0uzszPAykwrAUAOQzp0iwAAAA="/>
  </w:docVars>
  <w:rsids>
    <w:rsidRoot w:val="002F05A9"/>
    <w:rsid w:val="00004DEA"/>
    <w:rsid w:val="000B49CA"/>
    <w:rsid w:val="000C766D"/>
    <w:rsid w:val="000F6B6A"/>
    <w:rsid w:val="0019278A"/>
    <w:rsid w:val="0019439B"/>
    <w:rsid w:val="001C4A44"/>
    <w:rsid w:val="001E4EAE"/>
    <w:rsid w:val="002015F1"/>
    <w:rsid w:val="0029713B"/>
    <w:rsid w:val="002A713D"/>
    <w:rsid w:val="002F05A9"/>
    <w:rsid w:val="00385F67"/>
    <w:rsid w:val="004418AD"/>
    <w:rsid w:val="00450F33"/>
    <w:rsid w:val="00452C8E"/>
    <w:rsid w:val="0050483D"/>
    <w:rsid w:val="00580639"/>
    <w:rsid w:val="0064566E"/>
    <w:rsid w:val="00695918"/>
    <w:rsid w:val="006B0D74"/>
    <w:rsid w:val="006C17A7"/>
    <w:rsid w:val="006F6C18"/>
    <w:rsid w:val="00751561"/>
    <w:rsid w:val="00752DF5"/>
    <w:rsid w:val="00792951"/>
    <w:rsid w:val="007E0CCF"/>
    <w:rsid w:val="007E28C9"/>
    <w:rsid w:val="0083191E"/>
    <w:rsid w:val="00852509"/>
    <w:rsid w:val="00897AD4"/>
    <w:rsid w:val="008C02E3"/>
    <w:rsid w:val="008F3BFA"/>
    <w:rsid w:val="008F53A9"/>
    <w:rsid w:val="009261A7"/>
    <w:rsid w:val="00957862"/>
    <w:rsid w:val="00982D30"/>
    <w:rsid w:val="009F2C7B"/>
    <w:rsid w:val="00A45A7C"/>
    <w:rsid w:val="00A949B7"/>
    <w:rsid w:val="00B22557"/>
    <w:rsid w:val="00B34C92"/>
    <w:rsid w:val="00BA79D8"/>
    <w:rsid w:val="00C76101"/>
    <w:rsid w:val="00CE4D6A"/>
    <w:rsid w:val="00D05854"/>
    <w:rsid w:val="00D409C1"/>
    <w:rsid w:val="00D71760"/>
    <w:rsid w:val="00E35EB4"/>
    <w:rsid w:val="00F1295C"/>
    <w:rsid w:val="00F24DFD"/>
    <w:rsid w:val="00FA3C49"/>
    <w:rsid w:val="00FC27B5"/>
    <w:rsid w:val="00FD28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75AA55"/>
  <w15:docId w15:val="{D6D9D4B8-30FA-402E-A148-A25D87E687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75156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F05A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4566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66E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4418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Hyperlink">
    <w:name w:val="Hyperlink"/>
    <w:basedOn w:val="DefaultParagraphFont"/>
    <w:uiPriority w:val="99"/>
    <w:unhideWhenUsed/>
    <w:rsid w:val="00A949B7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943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439B"/>
  </w:style>
  <w:style w:type="paragraph" w:styleId="Footer">
    <w:name w:val="footer"/>
    <w:basedOn w:val="Normal"/>
    <w:link w:val="FooterChar"/>
    <w:uiPriority w:val="99"/>
    <w:unhideWhenUsed/>
    <w:rsid w:val="001943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439B"/>
  </w:style>
  <w:style w:type="character" w:customStyle="1" w:styleId="Heading3Char">
    <w:name w:val="Heading 3 Char"/>
    <w:basedOn w:val="DefaultParagraphFont"/>
    <w:link w:val="Heading3"/>
    <w:uiPriority w:val="9"/>
    <w:rsid w:val="00751561"/>
    <w:rPr>
      <w:rFonts w:ascii="Times New Roman" w:eastAsia="Times New Roman" w:hAnsi="Times New Roman" w:cs="Times New Roman"/>
      <w:b/>
      <w:bCs/>
      <w:sz w:val="27"/>
      <w:szCs w:val="27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12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74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2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8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04</Words>
  <Characters>230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e Rose</dc:creator>
  <cp:lastModifiedBy>Emily Graham</cp:lastModifiedBy>
  <cp:revision>2</cp:revision>
  <cp:lastPrinted>2018-08-20T16:08:00Z</cp:lastPrinted>
  <dcterms:created xsi:type="dcterms:W3CDTF">2021-07-27T18:08:00Z</dcterms:created>
  <dcterms:modified xsi:type="dcterms:W3CDTF">2021-07-27T18:08:00Z</dcterms:modified>
</cp:coreProperties>
</file>